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4" w:name="Xd5d2784b656b2ac688f66afeac142d690ee7cec"/>
    <w:p>
      <w:pPr>
        <w:pStyle w:val="Heading1"/>
      </w:pPr>
      <w:r>
        <w:t xml:space="preserve">Cover Letter for Environmental Engineer Position in Italy Naples</w:t>
      </w:r>
    </w:p>
    <w:p>
      <w:pPr>
        <w:pStyle w:val="FirstParagraph"/>
      </w:pPr>
      <w:r>
        <w:t xml:space="preserve">Dear [Hiring Manager's Name],</w:t>
      </w:r>
    </w:p>
    <w:p>
      <w:pPr>
        <w:pStyle w:val="BodyText"/>
      </w:pPr>
      <w:r>
        <w:t xml:space="preserve">I am writing to express my enthusiasm for the Environmental Engineer position at [Company Name] in Italy, Naples. As a dedicated professional with over [X years] of experience in environmental engineering, I am eager to contribute my expertise in sustainable solutions, pollution control, and ecological preservation to address the unique environmental challenges facing Naples and its surrounding regions. My background aligns with the critical need for innovative environmental strategies that prioritize both urban development and the protection of Italy’s natural heritage.</w:t>
      </w:r>
    </w:p>
    <w:p>
      <w:pPr>
        <w:pStyle w:val="BodyText"/>
      </w:pPr>
      <w:r>
        <w:t xml:space="preserve">Having worked on projects ranging from water treatment systems to waste management infrastructure, I have developed a comprehensive understanding of the technical and regulatory frameworks required to tackle environmental issues. In my previous role as an Environmental Engineer at [Previous Company], I led initiatives to reduce industrial emissions by 25% through advanced filtration technologies, while also optimizing energy efficiency in municipal wastewater plants. These experiences have equipped me with the skills necessary to support Naples’ growing demand for eco-friendly engineering solutions.</w:t>
      </w:r>
    </w:p>
    <w:bookmarkStart w:id="20" w:name="Xc4b3b2fd9bdde3987508e26d022695fcf946713"/>
    <w:p>
      <w:pPr>
        <w:pStyle w:val="Heading2"/>
      </w:pPr>
      <w:r>
        <w:t xml:space="preserve">Why Naples? A Commitment to Sustainable Development</w:t>
      </w:r>
    </w:p>
    <w:p>
      <w:pPr>
        <w:pStyle w:val="FirstParagraph"/>
      </w:pPr>
      <w:r>
        <w:t xml:space="preserve">Italy, and particularly Naples, presents a dynamic environment where environmental engineering plays a pivotal role in balancing urbanization with ecological preservation. The city’s proximity to the Mediterranean Sea, its rich cultural history, and its bustling urban centers create unique challenges—ranging from coastal erosion to air quality management. As an Environmental Engineer passionate about sustainable development, I am deeply motivated to contribute to Naples’ efforts in creating resilient infrastructure that safeguards both human health and the environment.</w:t>
      </w:r>
    </w:p>
    <w:p>
      <w:pPr>
        <w:pStyle w:val="BodyText"/>
      </w:pPr>
      <w:r>
        <w:t xml:space="preserve">One of my core strengths is my ability to design and implement projects that integrate environmental compliance with cost-effectiveness. For instance, I recently collaborated with a team to develop a green stormwater management system for a coastal town in southern Italy, which reduced runoff pollution by 40% while enhancing local biodiversity. This project required close coordination with local authorities, community stakeholders, and regulatory bodies—skills that I believe are essential for success in Naples. My experience navigating complex environmental regulations and fostering partnerships with public and private sectors positions me to make an immediate impact at [Company Name].</w:t>
      </w:r>
    </w:p>
    <w:bookmarkEnd w:id="20"/>
    <w:bookmarkStart w:id="21" w:name="technical-expertise-and-key-achievements"/>
    <w:p>
      <w:pPr>
        <w:pStyle w:val="Heading2"/>
      </w:pPr>
      <w:r>
        <w:t xml:space="preserve">Technical Expertise and Key Achievements</w:t>
      </w:r>
    </w:p>
    <w:p>
      <w:pPr>
        <w:pStyle w:val="FirstParagraph"/>
      </w:pPr>
      <w:r>
        <w:t xml:space="preserve">As an Environmental Engineer, I specialize in areas such as water and wastewater treatment, air quality monitoring, and environmental impact assessments. My proficiency in software tools like AutoCAD, GIS, and SWMM (Storm Water Management Model) has allowed me to design systems that meet stringent environmental standards while addressing the specific needs of diverse communities. In my current role at [Current Company], I spearheaded a project to retrofit an aging sewage treatment plant with advanced bioremediation technologies, resulting in a 30% reduction in operational costs and a significant improvement in effluent quality.</w:t>
      </w:r>
    </w:p>
    <w:p>
      <w:pPr>
        <w:pStyle w:val="BodyText"/>
      </w:pPr>
      <w:r>
        <w:t xml:space="preserve">Additionally, I have extensive experience with ISO 14001 environmental management systems and EU directives related to waste recycling, carbon neutrality, and renewable energy integration. These qualifications enable me to ensure that projects not only comply with Italian regulations but also align with global sustainability goals. For example, I recently led a feasibility study for a solar-powered desalination plant in collaboration with a local university, which demonstrated the potential for renewable energy to address water scarcity in coastal regions like Naples.</w:t>
      </w:r>
    </w:p>
    <w:bookmarkEnd w:id="21"/>
    <w:bookmarkStart w:id="22" w:name="a-passion-for-environmental-advocacy"/>
    <w:p>
      <w:pPr>
        <w:pStyle w:val="Heading2"/>
      </w:pPr>
      <w:r>
        <w:t xml:space="preserve">A Passion for Environmental Advocacy</w:t>
      </w:r>
    </w:p>
    <w:p>
      <w:pPr>
        <w:pStyle w:val="FirstParagraph"/>
      </w:pPr>
      <w:r>
        <w:t xml:space="preserve">Beyond technical skills, I am deeply committed to environmental advocacy and community engagement. I believe that sustainable solutions require collaboration between engineers, policymakers, and local populations. In Naples, where rapid urbanization often strains natural resources, my ability to communicate complex technical concepts in an accessible manner will be invaluable. For instance, during a recent public workshop on air quality improvement strategies, I facilitated discussions that led to the adoption of a city-wide initiative to promote electric public transportation.</w:t>
      </w:r>
    </w:p>
    <w:p>
      <w:pPr>
        <w:pStyle w:val="BodyText"/>
      </w:pPr>
      <w:r>
        <w:t xml:space="preserve">My proactive approach to problem-solving and my dedication to continuous learning further set me apart as an Environmental Engineer. I have completed certifications in LEED (Leadership in Energy and Environmental Design) and ISO 14001, which reflect my commitment to excellence. Additionally, I regularly attend industry conferences and seminars to stay updated on emerging trends, such as the use of artificial intelligence in environmental monitoring or the integration of circular economy principles into engineering practices.</w:t>
      </w:r>
    </w:p>
    <w:bookmarkEnd w:id="22"/>
    <w:bookmarkStart w:id="23" w:name="why-company-name"/>
    <w:p>
      <w:pPr>
        <w:pStyle w:val="Heading2"/>
      </w:pPr>
      <w:r>
        <w:t xml:space="preserve">Why [Company Name]?</w:t>
      </w:r>
    </w:p>
    <w:p>
      <w:pPr>
        <w:pStyle w:val="FirstParagraph"/>
      </w:pPr>
      <w:r>
        <w:t xml:space="preserve">[Company Name]’s reputation for innovation and sustainability resonates strongly with my professional values. I am particularly impressed by your recent projects focused on coastal protection and renewable energy integration, which align with my goal of contributing to Naples’ long-term environmental health. I am confident that my technical expertise, combined with my passion for creating a greener future, will enable me to contribute meaningfully to your team.</w:t>
      </w:r>
    </w:p>
    <w:p>
      <w:pPr>
        <w:pStyle w:val="BodyText"/>
      </w:pPr>
      <w:r>
        <w:t xml:space="preserve">Thank you for considering my application. I would be honored to bring my experience and dedication to [Company Name] and support the vital work of environmental engineering in Italy Naples.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Italy Naples</dc:title>
  <dc:creator/>
  <dc:language>en</dc:language>
  <cp:keywords/>
  <dcterms:created xsi:type="dcterms:W3CDTF">2026-07-22T19:47:54Z</dcterms:created>
  <dcterms:modified xsi:type="dcterms:W3CDTF">2026-07-22T19:47:54Z</dcterms:modified>
</cp:coreProperties>
</file>

<file path=docProps/custom.xml><?xml version="1.0" encoding="utf-8"?>
<Properties xmlns="http://schemas.openxmlformats.org/officeDocument/2006/custom-properties" xmlns:vt="http://schemas.openxmlformats.org/officeDocument/2006/docPropsVTypes"/>
</file>